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D329" w14:textId="77777777" w:rsidR="008A4E26" w:rsidRPr="005F0078" w:rsidRDefault="008A4E26" w:rsidP="008A4E26">
      <w:pPr>
        <w:spacing w:before="0" w:after="0" w:line="240" w:lineRule="auto"/>
        <w:jc w:val="center"/>
        <w:rPr>
          <w:b/>
          <w:sz w:val="40"/>
          <w:szCs w:val="40"/>
        </w:rPr>
      </w:pPr>
      <w:r w:rsidRPr="005F0078">
        <w:rPr>
          <w:b/>
          <w:sz w:val="40"/>
          <w:szCs w:val="40"/>
        </w:rPr>
        <w:t>Council on Dairy Cattle Breeding</w:t>
      </w:r>
    </w:p>
    <w:p w14:paraId="33BDA523" w14:textId="77777777" w:rsidR="008A4E26" w:rsidRPr="005F0078" w:rsidRDefault="005E161A" w:rsidP="008A4E26">
      <w:pPr>
        <w:spacing w:before="0"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Data Exchange Approval</w:t>
      </w:r>
      <w:r w:rsidR="008A4E26" w:rsidRPr="005F0078">
        <w:rPr>
          <w:b/>
          <w:sz w:val="40"/>
          <w:szCs w:val="40"/>
        </w:rPr>
        <w:t xml:space="preserve"> for </w:t>
      </w:r>
      <w:r w:rsidR="008A4E26">
        <w:rPr>
          <w:b/>
          <w:sz w:val="40"/>
          <w:szCs w:val="40"/>
        </w:rPr>
        <w:t>National Evaluation Centers</w:t>
      </w:r>
    </w:p>
    <w:p w14:paraId="0D74F002" w14:textId="77777777" w:rsidR="008A4E26" w:rsidRDefault="008A4E26" w:rsidP="008A4E26">
      <w:pPr>
        <w:pStyle w:val="Title"/>
      </w:pPr>
      <w:r>
        <w:t>Application Form</w:t>
      </w:r>
    </w:p>
    <w:tbl>
      <w:tblPr>
        <w:tblStyle w:val="TableGrid"/>
        <w:tblW w:w="5000" w:type="pct"/>
        <w:tblLook w:val="06A0" w:firstRow="1" w:lastRow="0" w:firstColumn="1" w:lastColumn="0" w:noHBand="1" w:noVBand="1"/>
      </w:tblPr>
      <w:tblGrid>
        <w:gridCol w:w="1708"/>
        <w:gridCol w:w="1742"/>
        <w:gridCol w:w="2538"/>
        <w:gridCol w:w="4802"/>
      </w:tblGrid>
      <w:tr w:rsidR="008A4E26" w14:paraId="51EDD6A6" w14:textId="77777777" w:rsidTr="004C187A">
        <w:trPr>
          <w:trHeight w:val="2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5A282A5B" w14:textId="77777777" w:rsidR="008A4E26" w:rsidRPr="00DA07DC" w:rsidRDefault="008A4E26" w:rsidP="004C187A">
            <w:pPr>
              <w:spacing w:before="0" w:after="0" w:line="240" w:lineRule="auto"/>
              <w:jc w:val="center"/>
              <w:rPr>
                <w:b/>
              </w:rPr>
            </w:pPr>
            <w:r w:rsidRPr="00DA07DC">
              <w:rPr>
                <w:b/>
              </w:rPr>
              <w:t>ORGANIZATION</w:t>
            </w:r>
            <w:r>
              <w:rPr>
                <w:b/>
              </w:rPr>
              <w:t>/COMPANY</w:t>
            </w:r>
          </w:p>
        </w:tc>
      </w:tr>
      <w:tr w:rsidR="008A4E26" w14:paraId="6206F65E" w14:textId="77777777" w:rsidTr="004C187A">
        <w:trPr>
          <w:trHeight w:val="20"/>
        </w:trPr>
        <w:tc>
          <w:tcPr>
            <w:tcW w:w="792" w:type="pct"/>
            <w:vAlign w:val="center"/>
          </w:tcPr>
          <w:p w14:paraId="2C50863B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Name:</w:t>
            </w:r>
          </w:p>
        </w:tc>
        <w:tc>
          <w:tcPr>
            <w:tcW w:w="4208" w:type="pct"/>
            <w:gridSpan w:val="3"/>
            <w:vAlign w:val="center"/>
          </w:tcPr>
          <w:p w14:paraId="283A5CCD" w14:textId="528149DE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bookmarkStart w:id="0" w:name="Text1"/>
            <w:r>
              <w:instrText xml:space="preserve">FORMTEXT </w:instrText>
            </w:r>
            <w:r>
              <w:fldChar w:fldCharType="separate"/>
            </w:r>
            <w:bookmarkStart w:id="1" w:name="_GoBack"/>
            <w:bookmarkEnd w:id="1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A4E26" w14:paraId="35557DAC" w14:textId="77777777" w:rsidTr="004C187A">
        <w:trPr>
          <w:trHeight w:val="20"/>
        </w:trPr>
        <w:tc>
          <w:tcPr>
            <w:tcW w:w="792" w:type="pct"/>
            <w:vAlign w:val="center"/>
          </w:tcPr>
          <w:p w14:paraId="40266271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Address:</w:t>
            </w:r>
          </w:p>
        </w:tc>
        <w:tc>
          <w:tcPr>
            <w:tcW w:w="4208" w:type="pct"/>
            <w:gridSpan w:val="3"/>
            <w:vAlign w:val="center"/>
          </w:tcPr>
          <w:p w14:paraId="1B9B7147" w14:textId="6FED3778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A4E26" w14:paraId="561B4DAF" w14:textId="77777777" w:rsidTr="004C187A">
        <w:trPr>
          <w:trHeight w:val="20"/>
        </w:trPr>
        <w:tc>
          <w:tcPr>
            <w:tcW w:w="792" w:type="pct"/>
            <w:vAlign w:val="center"/>
          </w:tcPr>
          <w:p w14:paraId="2BC2F0E6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Telephone:</w:t>
            </w:r>
          </w:p>
        </w:tc>
        <w:tc>
          <w:tcPr>
            <w:tcW w:w="4208" w:type="pct"/>
            <w:gridSpan w:val="3"/>
            <w:vAlign w:val="center"/>
          </w:tcPr>
          <w:p w14:paraId="70A070FB" w14:textId="41A36AFC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8A4E26" w14:paraId="413BC163" w14:textId="77777777" w:rsidTr="004C187A">
        <w:trPr>
          <w:trHeight w:val="20"/>
        </w:trPr>
        <w:tc>
          <w:tcPr>
            <w:tcW w:w="792" w:type="pct"/>
            <w:vAlign w:val="center"/>
          </w:tcPr>
          <w:p w14:paraId="70802031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Web page:</w:t>
            </w:r>
          </w:p>
        </w:tc>
        <w:tc>
          <w:tcPr>
            <w:tcW w:w="4208" w:type="pct"/>
            <w:gridSpan w:val="3"/>
            <w:vAlign w:val="center"/>
          </w:tcPr>
          <w:p w14:paraId="7E5FEE09" w14:textId="49430DD3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A4E26" w14:paraId="628AE44D" w14:textId="77777777" w:rsidTr="004C187A">
        <w:trPr>
          <w:trHeight w:val="2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2C76BF05" w14:textId="77777777" w:rsidR="008A4E26" w:rsidRPr="004A6728" w:rsidRDefault="008A4E26" w:rsidP="004C187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AUTHORIZED REPRESENTATIVE</w:t>
            </w:r>
          </w:p>
        </w:tc>
      </w:tr>
      <w:tr w:rsidR="008A4E26" w14:paraId="46DD98FB" w14:textId="77777777" w:rsidTr="004C187A">
        <w:trPr>
          <w:trHeight w:val="20"/>
        </w:trPr>
        <w:tc>
          <w:tcPr>
            <w:tcW w:w="792" w:type="pct"/>
            <w:vAlign w:val="center"/>
          </w:tcPr>
          <w:p w14:paraId="056554BD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Name:</w:t>
            </w:r>
          </w:p>
        </w:tc>
        <w:tc>
          <w:tcPr>
            <w:tcW w:w="4208" w:type="pct"/>
            <w:gridSpan w:val="3"/>
            <w:vAlign w:val="center"/>
          </w:tcPr>
          <w:p w14:paraId="1B708651" w14:textId="03C366F3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8A4E26" w14:paraId="1A9E4275" w14:textId="77777777" w:rsidTr="004C187A">
        <w:trPr>
          <w:trHeight w:val="20"/>
        </w:trPr>
        <w:tc>
          <w:tcPr>
            <w:tcW w:w="792" w:type="pct"/>
            <w:vAlign w:val="center"/>
          </w:tcPr>
          <w:p w14:paraId="3E42C0EE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Position:</w:t>
            </w:r>
          </w:p>
        </w:tc>
        <w:tc>
          <w:tcPr>
            <w:tcW w:w="4208" w:type="pct"/>
            <w:gridSpan w:val="3"/>
            <w:vAlign w:val="center"/>
          </w:tcPr>
          <w:p w14:paraId="21F04BF2" w14:textId="101EA9E2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8A4E26" w14:paraId="0D2CDC34" w14:textId="77777777" w:rsidTr="004C187A">
        <w:trPr>
          <w:trHeight w:val="20"/>
        </w:trPr>
        <w:tc>
          <w:tcPr>
            <w:tcW w:w="792" w:type="pct"/>
            <w:vAlign w:val="center"/>
          </w:tcPr>
          <w:p w14:paraId="4468372E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Telephone:</w:t>
            </w:r>
          </w:p>
        </w:tc>
        <w:tc>
          <w:tcPr>
            <w:tcW w:w="4208" w:type="pct"/>
            <w:gridSpan w:val="3"/>
            <w:vAlign w:val="center"/>
          </w:tcPr>
          <w:p w14:paraId="6D19ADC9" w14:textId="7EC188C5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8A4E26" w14:paraId="19BEDAC6" w14:textId="77777777" w:rsidTr="004C187A">
        <w:trPr>
          <w:trHeight w:val="20"/>
        </w:trPr>
        <w:tc>
          <w:tcPr>
            <w:tcW w:w="792" w:type="pct"/>
            <w:vAlign w:val="center"/>
          </w:tcPr>
          <w:p w14:paraId="0D0864D3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Cell phone:</w:t>
            </w:r>
          </w:p>
        </w:tc>
        <w:tc>
          <w:tcPr>
            <w:tcW w:w="4208" w:type="pct"/>
            <w:gridSpan w:val="3"/>
            <w:vAlign w:val="center"/>
          </w:tcPr>
          <w:p w14:paraId="1610B365" w14:textId="7F7302D6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8A4E26" w14:paraId="58981EF3" w14:textId="77777777" w:rsidTr="004C187A">
        <w:trPr>
          <w:trHeight w:val="20"/>
        </w:trPr>
        <w:tc>
          <w:tcPr>
            <w:tcW w:w="792" w:type="pct"/>
            <w:vAlign w:val="center"/>
          </w:tcPr>
          <w:p w14:paraId="49DB906E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E-mail:</w:t>
            </w:r>
          </w:p>
        </w:tc>
        <w:tc>
          <w:tcPr>
            <w:tcW w:w="4208" w:type="pct"/>
            <w:gridSpan w:val="3"/>
            <w:vAlign w:val="center"/>
          </w:tcPr>
          <w:p w14:paraId="0740B623" w14:textId="1C042333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8A4E26" w14:paraId="0EEBECCF" w14:textId="77777777" w:rsidTr="004C187A">
        <w:trPr>
          <w:trHeight w:val="2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5EE83FFE" w14:textId="77777777" w:rsidR="008A4E26" w:rsidRPr="00EF697E" w:rsidRDefault="008A4E26" w:rsidP="004C187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LABORATORY PERSONNEL TO BE GRANTED ACCESS TO CDCB DATA SUBMISSION SYSTEM</w:t>
            </w:r>
          </w:p>
        </w:tc>
      </w:tr>
      <w:tr w:rsidR="008A4E26" w14:paraId="0C414B8A" w14:textId="77777777" w:rsidTr="004C187A">
        <w:trPr>
          <w:trHeight w:val="20"/>
        </w:trPr>
        <w:tc>
          <w:tcPr>
            <w:tcW w:w="792" w:type="pct"/>
            <w:vAlign w:val="center"/>
          </w:tcPr>
          <w:p w14:paraId="0BE88C81" w14:textId="77777777" w:rsidR="008A4E26" w:rsidRDefault="008A4E26" w:rsidP="004C187A">
            <w:pPr>
              <w:spacing w:before="0" w:after="0" w:line="240" w:lineRule="auto"/>
              <w:jc w:val="left"/>
            </w:pPr>
          </w:p>
        </w:tc>
        <w:tc>
          <w:tcPr>
            <w:tcW w:w="1983" w:type="pct"/>
            <w:gridSpan w:val="2"/>
            <w:shd w:val="clear" w:color="auto" w:fill="D9D9D9" w:themeFill="background1" w:themeFillShade="D9"/>
            <w:vAlign w:val="center"/>
          </w:tcPr>
          <w:p w14:paraId="7362F964" w14:textId="77777777" w:rsidR="008A4E26" w:rsidRPr="00E30A88" w:rsidRDefault="008A4E26" w:rsidP="004C187A">
            <w:pPr>
              <w:spacing w:before="0" w:after="0" w:line="240" w:lineRule="auto"/>
              <w:jc w:val="center"/>
              <w:rPr>
                <w:b/>
              </w:rPr>
            </w:pPr>
            <w:r w:rsidRPr="00E30A88">
              <w:rPr>
                <w:b/>
              </w:rPr>
              <w:t>Contact person 1</w:t>
            </w:r>
          </w:p>
        </w:tc>
        <w:tc>
          <w:tcPr>
            <w:tcW w:w="2225" w:type="pct"/>
            <w:shd w:val="clear" w:color="auto" w:fill="D9D9D9" w:themeFill="background1" w:themeFillShade="D9"/>
            <w:vAlign w:val="center"/>
          </w:tcPr>
          <w:p w14:paraId="37066AF0" w14:textId="77777777" w:rsidR="008A4E26" w:rsidRPr="00E30A88" w:rsidRDefault="008A4E26" w:rsidP="004C187A">
            <w:pPr>
              <w:spacing w:before="0" w:after="0" w:line="240" w:lineRule="auto"/>
              <w:jc w:val="center"/>
              <w:rPr>
                <w:b/>
              </w:rPr>
            </w:pPr>
            <w:r w:rsidRPr="00E30A88">
              <w:rPr>
                <w:b/>
              </w:rPr>
              <w:t>Contact person 2</w:t>
            </w:r>
          </w:p>
        </w:tc>
      </w:tr>
      <w:tr w:rsidR="008A4E26" w14:paraId="5F9CC783" w14:textId="77777777" w:rsidTr="004C187A">
        <w:trPr>
          <w:trHeight w:val="20"/>
        </w:trPr>
        <w:tc>
          <w:tcPr>
            <w:tcW w:w="792" w:type="pct"/>
            <w:vAlign w:val="center"/>
          </w:tcPr>
          <w:p w14:paraId="3FFB9226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Name:</w:t>
            </w:r>
          </w:p>
        </w:tc>
        <w:tc>
          <w:tcPr>
            <w:tcW w:w="1983" w:type="pct"/>
            <w:gridSpan w:val="2"/>
            <w:vAlign w:val="center"/>
          </w:tcPr>
          <w:p w14:paraId="31228B4E" w14:textId="3C5A8E65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2225" w:type="pct"/>
            <w:vAlign w:val="center"/>
          </w:tcPr>
          <w:p w14:paraId="1546FE77" w14:textId="3A10454C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8A4E26" w14:paraId="7353200A" w14:textId="77777777" w:rsidTr="004C187A">
        <w:trPr>
          <w:trHeight w:val="20"/>
        </w:trPr>
        <w:tc>
          <w:tcPr>
            <w:tcW w:w="792" w:type="pct"/>
            <w:vAlign w:val="center"/>
          </w:tcPr>
          <w:p w14:paraId="1C9ED3D8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Position:</w:t>
            </w:r>
          </w:p>
        </w:tc>
        <w:tc>
          <w:tcPr>
            <w:tcW w:w="1983" w:type="pct"/>
            <w:gridSpan w:val="2"/>
            <w:vAlign w:val="center"/>
          </w:tcPr>
          <w:p w14:paraId="1431C47D" w14:textId="279385A6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2225" w:type="pct"/>
            <w:vAlign w:val="center"/>
          </w:tcPr>
          <w:p w14:paraId="544B99AB" w14:textId="349A8EA2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8A4E26" w14:paraId="5FB52372" w14:textId="77777777" w:rsidTr="004C187A">
        <w:trPr>
          <w:trHeight w:val="20"/>
        </w:trPr>
        <w:tc>
          <w:tcPr>
            <w:tcW w:w="792" w:type="pct"/>
            <w:vAlign w:val="center"/>
          </w:tcPr>
          <w:p w14:paraId="5701278D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Telephone:</w:t>
            </w:r>
          </w:p>
        </w:tc>
        <w:tc>
          <w:tcPr>
            <w:tcW w:w="1983" w:type="pct"/>
            <w:gridSpan w:val="2"/>
            <w:vAlign w:val="center"/>
          </w:tcPr>
          <w:p w14:paraId="6257393E" w14:textId="2579510D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2225" w:type="pct"/>
            <w:vAlign w:val="center"/>
          </w:tcPr>
          <w:p w14:paraId="473BE460" w14:textId="69A1A468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8A4E26" w14:paraId="3052E75A" w14:textId="77777777" w:rsidTr="004C187A">
        <w:trPr>
          <w:trHeight w:val="20"/>
        </w:trPr>
        <w:tc>
          <w:tcPr>
            <w:tcW w:w="792" w:type="pct"/>
            <w:vAlign w:val="center"/>
          </w:tcPr>
          <w:p w14:paraId="431DADD2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Cell phone:</w:t>
            </w:r>
          </w:p>
        </w:tc>
        <w:tc>
          <w:tcPr>
            <w:tcW w:w="1983" w:type="pct"/>
            <w:gridSpan w:val="2"/>
            <w:vAlign w:val="center"/>
          </w:tcPr>
          <w:p w14:paraId="64A23039" w14:textId="55377B72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2225" w:type="pct"/>
            <w:vAlign w:val="center"/>
          </w:tcPr>
          <w:p w14:paraId="3D20D9DE" w14:textId="411671F7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8A4E26" w14:paraId="285EF8D8" w14:textId="77777777" w:rsidTr="004C187A">
        <w:trPr>
          <w:trHeight w:val="20"/>
        </w:trPr>
        <w:tc>
          <w:tcPr>
            <w:tcW w:w="792" w:type="pct"/>
            <w:vAlign w:val="center"/>
          </w:tcPr>
          <w:p w14:paraId="77822908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E-mail:</w:t>
            </w:r>
          </w:p>
        </w:tc>
        <w:tc>
          <w:tcPr>
            <w:tcW w:w="1983" w:type="pct"/>
            <w:gridSpan w:val="2"/>
            <w:vAlign w:val="center"/>
          </w:tcPr>
          <w:p w14:paraId="576D00BB" w14:textId="31A33DC4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8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2225" w:type="pct"/>
            <w:vAlign w:val="center"/>
          </w:tcPr>
          <w:p w14:paraId="0BC1E446" w14:textId="1011887A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8A4E26" w14:paraId="05DE16A3" w14:textId="77777777" w:rsidTr="004C187A">
        <w:trPr>
          <w:trHeight w:val="2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5E7D3EC6" w14:textId="77777777" w:rsidR="008A4E26" w:rsidRPr="004036AA" w:rsidRDefault="008A4E26" w:rsidP="004C187A">
            <w:pPr>
              <w:spacing w:before="0" w:after="0" w:line="240" w:lineRule="auto"/>
              <w:jc w:val="center"/>
              <w:rPr>
                <w:b/>
              </w:rPr>
            </w:pPr>
            <w:r w:rsidRPr="004036AA">
              <w:rPr>
                <w:b/>
              </w:rPr>
              <w:t>QUESTIONS</w:t>
            </w:r>
          </w:p>
        </w:tc>
      </w:tr>
      <w:tr w:rsidR="008A4E26" w14:paraId="66727EC5" w14:textId="77777777" w:rsidTr="004C187A">
        <w:trPr>
          <w:trHeight w:val="20"/>
        </w:trPr>
        <w:tc>
          <w:tcPr>
            <w:tcW w:w="1599" w:type="pct"/>
            <w:gridSpan w:val="2"/>
            <w:vAlign w:val="center"/>
          </w:tcPr>
          <w:p w14:paraId="3417237D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 xml:space="preserve">Briefly describe the nature of your operation: </w:t>
            </w:r>
          </w:p>
        </w:tc>
        <w:tc>
          <w:tcPr>
            <w:tcW w:w="3401" w:type="pct"/>
            <w:gridSpan w:val="2"/>
            <w:vAlign w:val="center"/>
          </w:tcPr>
          <w:p w14:paraId="76B935B1" w14:textId="77777777" w:rsidR="008A4E26" w:rsidRDefault="008A4E26" w:rsidP="004C187A">
            <w:pPr>
              <w:spacing w:before="0" w:after="0" w:line="240" w:lineRule="auto"/>
              <w:jc w:val="left"/>
            </w:pPr>
          </w:p>
          <w:p w14:paraId="3A4DCBD9" w14:textId="44166A26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0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  <w:p w14:paraId="55922A1C" w14:textId="77777777" w:rsidR="008A4E26" w:rsidRDefault="008A4E26" w:rsidP="004C187A">
            <w:pPr>
              <w:spacing w:before="0" w:after="0" w:line="240" w:lineRule="auto"/>
              <w:jc w:val="left"/>
            </w:pPr>
          </w:p>
          <w:p w14:paraId="63664BB0" w14:textId="77777777" w:rsidR="008A4E26" w:rsidRDefault="008A4E26" w:rsidP="004C187A">
            <w:pPr>
              <w:spacing w:before="0" w:after="0" w:line="240" w:lineRule="auto"/>
              <w:jc w:val="left"/>
            </w:pPr>
          </w:p>
        </w:tc>
      </w:tr>
      <w:tr w:rsidR="008A4E26" w14:paraId="79019008" w14:textId="77777777" w:rsidTr="004C187A">
        <w:trPr>
          <w:trHeight w:val="20"/>
        </w:trPr>
        <w:tc>
          <w:tcPr>
            <w:tcW w:w="1599" w:type="pct"/>
            <w:gridSpan w:val="2"/>
            <w:vAlign w:val="center"/>
          </w:tcPr>
          <w:p w14:paraId="5176319E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Describe your experience/qualification as a national evaluation center:</w:t>
            </w:r>
          </w:p>
        </w:tc>
        <w:tc>
          <w:tcPr>
            <w:tcW w:w="3401" w:type="pct"/>
            <w:gridSpan w:val="2"/>
            <w:vAlign w:val="center"/>
          </w:tcPr>
          <w:p w14:paraId="3E5A6360" w14:textId="77777777" w:rsidR="008A4E26" w:rsidRDefault="008A4E26" w:rsidP="004C187A">
            <w:pPr>
              <w:spacing w:before="0" w:after="0" w:line="240" w:lineRule="auto"/>
              <w:jc w:val="left"/>
            </w:pPr>
          </w:p>
          <w:p w14:paraId="2CA31FB6" w14:textId="3E0E4955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1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  <w:p w14:paraId="090447B0" w14:textId="77777777" w:rsidR="008A4E26" w:rsidRDefault="008A4E26" w:rsidP="004C187A">
            <w:pPr>
              <w:spacing w:before="0" w:after="0" w:line="240" w:lineRule="auto"/>
              <w:jc w:val="left"/>
            </w:pPr>
          </w:p>
          <w:p w14:paraId="043ED1C1" w14:textId="77777777" w:rsidR="008A4E26" w:rsidRDefault="008A4E26" w:rsidP="004C187A">
            <w:pPr>
              <w:spacing w:before="0" w:after="0" w:line="240" w:lineRule="auto"/>
              <w:jc w:val="left"/>
            </w:pPr>
          </w:p>
        </w:tc>
      </w:tr>
      <w:tr w:rsidR="008A4E26" w14:paraId="3B64D9F8" w14:textId="77777777" w:rsidTr="004C187A">
        <w:trPr>
          <w:trHeight w:val="20"/>
        </w:trPr>
        <w:tc>
          <w:tcPr>
            <w:tcW w:w="1599" w:type="pct"/>
            <w:gridSpan w:val="2"/>
            <w:vAlign w:val="center"/>
          </w:tcPr>
          <w:p w14:paraId="4BFF8894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What are the expected number/month and the origin of the genotypes you intend to supply to the CDCB?</w:t>
            </w:r>
          </w:p>
        </w:tc>
        <w:tc>
          <w:tcPr>
            <w:tcW w:w="3401" w:type="pct"/>
            <w:gridSpan w:val="2"/>
            <w:vAlign w:val="center"/>
          </w:tcPr>
          <w:p w14:paraId="25277168" w14:textId="77777777" w:rsidR="008A4E26" w:rsidRDefault="008A4E26" w:rsidP="004C187A">
            <w:pPr>
              <w:spacing w:before="0" w:after="0" w:line="240" w:lineRule="auto"/>
              <w:jc w:val="left"/>
            </w:pPr>
          </w:p>
          <w:p w14:paraId="75365BE0" w14:textId="77777777" w:rsidR="008A4E26" w:rsidRDefault="008A4E26" w:rsidP="004C187A">
            <w:pPr>
              <w:spacing w:before="0" w:after="0" w:line="240" w:lineRule="auto"/>
              <w:jc w:val="left"/>
            </w:pPr>
          </w:p>
          <w:p w14:paraId="416F89F3" w14:textId="7781AE74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2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  <w:p w14:paraId="6F0C0691" w14:textId="77777777" w:rsidR="008A4E26" w:rsidRDefault="008A4E26" w:rsidP="004C187A">
            <w:pPr>
              <w:spacing w:before="0" w:after="0" w:line="240" w:lineRule="auto"/>
              <w:jc w:val="left"/>
            </w:pPr>
          </w:p>
        </w:tc>
      </w:tr>
      <w:tr w:rsidR="008A4E26" w14:paraId="423637A5" w14:textId="77777777" w:rsidTr="004C187A">
        <w:trPr>
          <w:trHeight w:val="20"/>
        </w:trPr>
        <w:tc>
          <w:tcPr>
            <w:tcW w:w="1599" w:type="pct"/>
            <w:gridSpan w:val="2"/>
            <w:vAlign w:val="center"/>
          </w:tcPr>
          <w:p w14:paraId="270ACB26" w14:textId="77777777" w:rsidR="008A4E26" w:rsidRDefault="008A4E26" w:rsidP="004C187A">
            <w:pPr>
              <w:spacing w:before="0" w:after="0" w:line="240" w:lineRule="auto"/>
              <w:jc w:val="left"/>
            </w:pPr>
            <w:r>
              <w:t>Please provide contact information of clients of your genotyping services that can be used as references.</w:t>
            </w:r>
          </w:p>
        </w:tc>
        <w:tc>
          <w:tcPr>
            <w:tcW w:w="3401" w:type="pct"/>
            <w:gridSpan w:val="2"/>
            <w:vAlign w:val="center"/>
          </w:tcPr>
          <w:p w14:paraId="6420324A" w14:textId="498E8FF1" w:rsidR="008A4E26" w:rsidRDefault="00866DB6" w:rsidP="004C187A">
            <w:pPr>
              <w:spacing w:before="0" w:after="0" w:line="240" w:lineRule="auto"/>
              <w:jc w:val="left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3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8A4E26" w14:paraId="11A8377C" w14:textId="77777777" w:rsidTr="004C187A">
        <w:tblPrEx>
          <w:tblLook w:val="04A0" w:firstRow="1" w:lastRow="0" w:firstColumn="1" w:lastColumn="0" w:noHBand="0" w:noVBand="1"/>
        </w:tblPrEx>
        <w:tc>
          <w:tcPr>
            <w:tcW w:w="1599" w:type="pct"/>
            <w:gridSpan w:val="2"/>
          </w:tcPr>
          <w:p w14:paraId="35018AF6" w14:textId="2D97E5BC" w:rsidR="008A4E26" w:rsidRDefault="008A4E26" w:rsidP="004C187A">
            <w:r>
              <w:t>Date:</w:t>
            </w:r>
            <w:r w:rsidR="00866DB6"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4" w:name="Text24"/>
            <w:r w:rsidR="00866DB6">
              <w:instrText xml:space="preserve"> FORMTEXT </w:instrText>
            </w:r>
            <w:r w:rsidR="00866DB6">
              <w:fldChar w:fldCharType="separate"/>
            </w:r>
            <w:r w:rsidR="00866DB6">
              <w:rPr>
                <w:noProof/>
              </w:rPr>
              <w:t> </w:t>
            </w:r>
            <w:r w:rsidR="00866DB6">
              <w:rPr>
                <w:noProof/>
              </w:rPr>
              <w:t> </w:t>
            </w:r>
            <w:r w:rsidR="00866DB6">
              <w:rPr>
                <w:noProof/>
              </w:rPr>
              <w:t> </w:t>
            </w:r>
            <w:r w:rsidR="00866DB6">
              <w:rPr>
                <w:noProof/>
              </w:rPr>
              <w:t> </w:t>
            </w:r>
            <w:r w:rsidR="00866DB6">
              <w:rPr>
                <w:noProof/>
              </w:rPr>
              <w:t> </w:t>
            </w:r>
            <w:r w:rsidR="00866DB6">
              <w:fldChar w:fldCharType="end"/>
            </w:r>
            <w:bookmarkEnd w:id="24"/>
          </w:p>
        </w:tc>
        <w:tc>
          <w:tcPr>
            <w:tcW w:w="3401" w:type="pct"/>
            <w:gridSpan w:val="2"/>
          </w:tcPr>
          <w:p w14:paraId="173CC6ED" w14:textId="77777777" w:rsidR="008A4E26" w:rsidRDefault="008A4E26" w:rsidP="004C187A">
            <w:r>
              <w:t>Signature:</w:t>
            </w:r>
          </w:p>
        </w:tc>
      </w:tr>
    </w:tbl>
    <w:p w14:paraId="7D654B29" w14:textId="77777777" w:rsidR="00631F56" w:rsidRDefault="00631F56"/>
    <w:sectPr w:rsidR="00631F56" w:rsidSect="008A4E26">
      <w:footerReference w:type="even" r:id="rId7"/>
      <w:footerReference w:type="default" r:id="rId8"/>
      <w:headerReference w:type="first" r:id="rId9"/>
      <w:pgSz w:w="12240" w:h="15840"/>
      <w:pgMar w:top="1440" w:right="720" w:bottom="1440" w:left="720" w:header="115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116D3" w14:textId="77777777" w:rsidR="005F7177" w:rsidRDefault="005F7177" w:rsidP="00915167">
      <w:pPr>
        <w:spacing w:before="0" w:after="0" w:line="240" w:lineRule="auto"/>
      </w:pPr>
      <w:r>
        <w:separator/>
      </w:r>
    </w:p>
  </w:endnote>
  <w:endnote w:type="continuationSeparator" w:id="0">
    <w:p w14:paraId="76E161ED" w14:textId="77777777" w:rsidR="005F7177" w:rsidRDefault="005F7177" w:rsidP="0091516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attrocento Sans">
    <w:altName w:val="Calibri"/>
    <w:panose1 w:val="020B0502050000020003"/>
    <w:charset w:val="00"/>
    <w:family w:val="swiss"/>
    <w:pitch w:val="variable"/>
    <w:sig w:usb0="800000BF" w:usb1="4000005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9DB69" w14:textId="77777777" w:rsidR="001611AE" w:rsidRDefault="008E7880" w:rsidP="001611A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607325BB" w14:textId="77777777" w:rsidR="001611AE" w:rsidRDefault="005F7177" w:rsidP="00D432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EC5A3" w14:textId="77777777" w:rsidR="001611AE" w:rsidRDefault="005F7177" w:rsidP="00D4322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C8351" w14:textId="77777777" w:rsidR="005F7177" w:rsidRDefault="005F7177" w:rsidP="00915167">
      <w:pPr>
        <w:spacing w:before="0" w:after="0" w:line="240" w:lineRule="auto"/>
      </w:pPr>
      <w:r>
        <w:separator/>
      </w:r>
    </w:p>
  </w:footnote>
  <w:footnote w:type="continuationSeparator" w:id="0">
    <w:p w14:paraId="2AD93869" w14:textId="77777777" w:rsidR="005F7177" w:rsidRDefault="005F7177" w:rsidP="0091516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F4E20" w14:textId="77777777" w:rsidR="00915167" w:rsidRDefault="008E7880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9264" behindDoc="1" locked="0" layoutInCell="1" allowOverlap="1" wp14:anchorId="1468BB50" wp14:editId="10E6A10A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2111" cy="10058027"/>
          <wp:effectExtent l="0" t="0" r="0" b="0"/>
          <wp:wrapNone/>
          <wp:docPr id="172" name="Picture 1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Quintainmarketing:Clients:Casa Bella Residential Staffing:20150205_CasaBella_WebDesign:Artwork:Letterhead:CB Elements.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111" cy="1005802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ocumentProtection w:edit="forms" w:enforcement="1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tzA0sTC0MDGwNDFX0lEKTi0uzszPAykwrAUAMMa7XywAAAA="/>
  </w:docVars>
  <w:rsids>
    <w:rsidRoot w:val="008A4E26"/>
    <w:rsid w:val="005E161A"/>
    <w:rsid w:val="005F7177"/>
    <w:rsid w:val="00631F56"/>
    <w:rsid w:val="00866DB6"/>
    <w:rsid w:val="008A4E26"/>
    <w:rsid w:val="008E7880"/>
    <w:rsid w:val="00915167"/>
    <w:rsid w:val="00974603"/>
    <w:rsid w:val="00A81218"/>
    <w:rsid w:val="00EB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6F80A"/>
  <w15:chartTrackingRefBased/>
  <w15:docId w15:val="{8ABCD80E-C198-404D-B73D-0A54B1DAD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E26"/>
    <w:pPr>
      <w:spacing w:before="120" w:after="120" w:line="360" w:lineRule="auto"/>
      <w:jc w:val="both"/>
    </w:pPr>
    <w:rPr>
      <w:rFonts w:ascii="Quattrocento Sans" w:hAnsi="Quattrocento Sans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E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4E26"/>
    <w:rPr>
      <w:rFonts w:ascii="Quattrocento Sans" w:hAnsi="Quattrocento Sans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A4E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4E26"/>
    <w:rPr>
      <w:rFonts w:ascii="Quattrocento Sans" w:hAnsi="Quattrocento Sans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8A4E26"/>
  </w:style>
  <w:style w:type="paragraph" w:styleId="Title">
    <w:name w:val="Title"/>
    <w:basedOn w:val="Normal"/>
    <w:next w:val="Normal"/>
    <w:link w:val="TitleChar"/>
    <w:autoRedefine/>
    <w:uiPriority w:val="10"/>
    <w:qFormat/>
    <w:rsid w:val="008A4E26"/>
    <w:pP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A4E26"/>
    <w:rPr>
      <w:rFonts w:ascii="Quattrocento Sans" w:eastAsiaTheme="majorEastAsia" w:hAnsi="Quattrocento Sans" w:cstheme="majorBidi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uiPriority w:val="59"/>
    <w:rsid w:val="008A4E26"/>
    <w:pPr>
      <w:spacing w:after="0" w:line="240" w:lineRule="auto"/>
    </w:pPr>
    <w:rPr>
      <w:rFonts w:ascii="Helvetica" w:hAnsi="Helvetica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1516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16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F9C36-A843-7642-BBF4-8295F62B7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ori Tokuhisa</dc:creator>
  <cp:keywords/>
  <dc:description/>
  <cp:lastModifiedBy>Jose Carrillo</cp:lastModifiedBy>
  <cp:revision>7</cp:revision>
  <cp:lastPrinted>2020-01-09T21:21:00Z</cp:lastPrinted>
  <dcterms:created xsi:type="dcterms:W3CDTF">2020-01-09T21:20:00Z</dcterms:created>
  <dcterms:modified xsi:type="dcterms:W3CDTF">2020-02-11T17:16:00Z</dcterms:modified>
</cp:coreProperties>
</file>